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90346" w14:textId="77777777" w:rsidR="00E20B68" w:rsidRDefault="00E20B68" w:rsidP="00E20B68">
      <w:pPr>
        <w:pStyle w:val="FootnoteText"/>
      </w:pPr>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6E9DE32" w14:textId="77777777" w:rsidR="00A85452" w:rsidRDefault="00A85452" w:rsidP="00E20B68">
      <w:pPr>
        <w:pStyle w:val="FootnoteText"/>
      </w:pPr>
    </w:p>
    <w:p w14:paraId="4A29EF86" w14:textId="77777777" w:rsidR="00A85452" w:rsidRDefault="00A85452" w:rsidP="00A85452">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77777777" w:rsidR="00A85452" w:rsidRDefault="00A85452" w:rsidP="00E20B68">
      <w:pPr>
        <w:pStyle w:val="FootnoteText"/>
      </w:pPr>
    </w:p>
    <w:p w14:paraId="11D20ABA" w14:textId="77777777" w:rsidR="00E20B68" w:rsidRDefault="00E20B68" w:rsidP="000E2B17"/>
    <w:p w14:paraId="5A4FDCBB" w14:textId="6E4CC297" w:rsidR="00353312" w:rsidRDefault="00353312" w:rsidP="000E2B17">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0E2B17">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0E2B17">
      <w:pPr>
        <w:rPr>
          <w:rFonts w:eastAsia="Times New Roman"/>
          <w:color w:val="222222"/>
        </w:rPr>
      </w:pPr>
      <w:r>
        <w:rPr>
          <w:rFonts w:eastAsia="Times New Roman"/>
          <w:color w:val="222222"/>
        </w:rPr>
        <w:t>boxing</w:t>
      </w:r>
    </w:p>
    <w:p w14:paraId="31F79EA0" w14:textId="0BBF0215" w:rsidR="000E2B17" w:rsidRDefault="000E2B17" w:rsidP="000E2B17">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f people want to censor it, I have no more power to manage the contract than anyone else and cannot shut it down. </w:t>
      </w:r>
    </w:p>
    <w:p w14:paraId="21A9F300" w14:textId="77777777" w:rsidR="00353312" w:rsidRDefault="00353312" w:rsidP="00353312">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353312">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0E2B17">
      <w:pPr>
        <w:rPr>
          <w:rFonts w:eastAsia="Times New Roman"/>
          <w:color w:val="222222"/>
        </w:rPr>
      </w:pPr>
    </w:p>
    <w:p w14:paraId="46E09D19" w14:textId="77777777" w:rsidR="000E2B17" w:rsidRDefault="000E2B17" w:rsidP="000E2B17">
      <w:pPr>
        <w:rPr>
          <w:rFonts w:eastAsia="Times New Roman"/>
          <w:color w:val="222222"/>
        </w:rPr>
      </w:pPr>
    </w:p>
    <w:p w14:paraId="27ECE665" w14:textId="77777777" w:rsidR="000E2B17" w:rsidRDefault="000E2B17" w:rsidP="00502492"/>
    <w:p w14:paraId="6E87A277" w14:textId="38622331" w:rsidR="00502492" w:rsidRDefault="00502492" w:rsidP="00502492">
      <w:proofErr w:type="spellStart"/>
      <w:r>
        <w:t>pVol</w:t>
      </w:r>
      <w:proofErr w:type="spellEnd"/>
    </w:p>
    <w:p w14:paraId="6470A16B" w14:textId="77777777" w:rsidR="00502492" w:rsidRDefault="00502492" w:rsidP="00502492">
      <w:r>
        <w:rPr>
          <w:noProof/>
        </w:rPr>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502492"/>
    <w:p w14:paraId="6534E478" w14:textId="77777777" w:rsidR="00502492" w:rsidRDefault="00502492" w:rsidP="00502492">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502492">
      <w:pPr>
        <w:rPr>
          <w:rFonts w:eastAsia="Times New Roman"/>
          <w:color w:val="222222"/>
        </w:rPr>
      </w:pPr>
    </w:p>
    <w:p w14:paraId="2CCBDF51" w14:textId="77777777" w:rsidR="00502492" w:rsidRDefault="00502492" w:rsidP="00502492">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502492">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1"/>
      </w:r>
      <w:r>
        <w:rPr>
          <w:rFonts w:eastAsia="Times New Roman"/>
          <w:color w:val="222222"/>
        </w:rPr>
        <w:t xml:space="preserve"> For example, an existing monopolist cannot charge monopoly prices if other firms can </w:t>
      </w:r>
      <w:proofErr w:type="spellStart"/>
      <w:r>
        <w:rPr>
          <w:rFonts w:eastAsia="Times New Roman"/>
          <w:color w:val="222222"/>
        </w:rPr>
        <w:lastRenderedPageBreak/>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CC0919">
      <w:pPr>
        <w:rPr>
          <w:rFonts w:eastAsia="Times New Roman"/>
          <w:color w:val="222222"/>
        </w:rPr>
      </w:pPr>
    </w:p>
    <w:p w14:paraId="0FFB7566" w14:textId="77777777" w:rsidR="00006775" w:rsidRDefault="00006775" w:rsidP="00CC0919">
      <w:pPr>
        <w:rPr>
          <w:rFonts w:eastAsia="Times New Roman"/>
          <w:color w:val="222222"/>
        </w:rPr>
      </w:pPr>
    </w:p>
    <w:p w14:paraId="6499C996" w14:textId="77777777" w:rsidR="00B84836" w:rsidRPr="003A1FF1" w:rsidRDefault="00B84836" w:rsidP="00B84836">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EF70D0"/>
    <w:p w14:paraId="4F96CBCA" w14:textId="77777777" w:rsidR="00C05CCB" w:rsidRDefault="00C05CCB" w:rsidP="00C05CCB">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C05CCB">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C05CCB">
      <w:r>
        <w:t xml:space="preserve">Secondly, a sports betting is significantly simpler dynamics than an asset market. </w:t>
      </w:r>
    </w:p>
    <w:p w14:paraId="24ECE6F8" w14:textId="77777777" w:rsidR="00C05CCB" w:rsidRDefault="00C05CCB" w:rsidP="00C05CCB">
      <w:r>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B130B0">
      <w:r>
        <w:t>Restricting the scope of events makes it easier to parameterize the contract to make it incentive compatible. This avoids the problem from ambiguous outcomes that plagued Augur.</w:t>
      </w:r>
      <w:r>
        <w:rPr>
          <w:rStyle w:val="FootnoteReference"/>
        </w:rPr>
        <w:footnoteReference w:id="2"/>
      </w:r>
    </w:p>
    <w:p w14:paraId="15B35ABF" w14:textId="77777777" w:rsidR="00FC1885" w:rsidRPr="009726E4" w:rsidRDefault="00FC1885" w:rsidP="00FC1885">
      <w:pPr>
        <w:pStyle w:val="ListParagraph"/>
        <w:numPr>
          <w:ilvl w:val="0"/>
          <w:numId w:val="3"/>
        </w:numPr>
        <w:rPr>
          <w:b/>
          <w:bCs/>
        </w:rPr>
      </w:pPr>
      <w:r w:rsidRPr="009726E4">
        <w:rPr>
          <w:b/>
          <w:bCs/>
        </w:rPr>
        <w:lastRenderedPageBreak/>
        <w:t xml:space="preserve">Fees and </w:t>
      </w:r>
      <w:proofErr w:type="spellStart"/>
      <w:r w:rsidRPr="009726E4">
        <w:rPr>
          <w:b/>
          <w:bCs/>
        </w:rPr>
        <w:t>Vig</w:t>
      </w:r>
      <w:proofErr w:type="spellEnd"/>
    </w:p>
    <w:p w14:paraId="1CAD14E6" w14:textId="77777777" w:rsidR="00FC1885" w:rsidRDefault="00FC1885" w:rsidP="00FC188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given the oracle payment, but this is risky, as even with fair odds there is a risk bettors could be net winners one week. </w:t>
      </w:r>
    </w:p>
    <w:p w14:paraId="2C12EE9D" w14:textId="77777777" w:rsidR="003F4B82" w:rsidRDefault="003F4B82" w:rsidP="003F4B82">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3F4B82">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FC1885"/>
    <w:p w14:paraId="2F71C5F7" w14:textId="77777777" w:rsidR="00C05CCB" w:rsidRDefault="00C05CCB" w:rsidP="00C05CCB"/>
    <w:p w14:paraId="0F3CB6CA" w14:textId="77777777" w:rsidR="00B84836" w:rsidRDefault="00B84836" w:rsidP="00EF70D0"/>
    <w:p w14:paraId="3B36DA94" w14:textId="77777777" w:rsidR="00EF70D0" w:rsidRDefault="00EF70D0" w:rsidP="00EF70D0">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B84836">
      <w:pPr>
        <w:rPr>
          <w:rFonts w:eastAsia="Times New Roman"/>
          <w:color w:val="222222"/>
        </w:rPr>
      </w:pPr>
    </w:p>
    <w:p w14:paraId="5218858E" w14:textId="77777777" w:rsidR="00B84836" w:rsidRDefault="00B84836" w:rsidP="00B84836">
      <w:pPr>
        <w:rPr>
          <w:rFonts w:eastAsia="Times New Roman"/>
          <w:color w:val="222222"/>
        </w:rPr>
      </w:pPr>
      <w:r>
        <w:rPr>
          <w:rFonts w:eastAsia="Times New Roman"/>
          <w:color w:val="222222"/>
        </w:rPr>
        <w:t>Netting the player/team exposure for a contest allows a finite amount of capital to support an unlimited number of bets, a cost-saving that benefits all users.</w:t>
      </w:r>
    </w:p>
    <w:p w14:paraId="11C8854F" w14:textId="77777777" w:rsidR="00B84836" w:rsidRDefault="00B84836" w:rsidP="00B84836">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EF70D0"/>
    <w:p w14:paraId="3F2FBA60" w14:textId="77777777" w:rsidR="00EF75FA" w:rsidRDefault="00EF75FA" w:rsidP="00EF75FA">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EF75FA">
      <w:pPr>
        <w:rPr>
          <w:rFonts w:eastAsia="Times New Roman"/>
          <w:color w:val="222222"/>
        </w:rPr>
      </w:pPr>
      <w:r>
        <w:rPr>
          <w:rFonts w:eastAsia="Times New Roman"/>
          <w:color w:val="222222"/>
        </w:rPr>
        <w:lastRenderedPageBreak/>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5C50AC">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There are three types of contract users: bettors, liquidity providers (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A969DB">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4135AC">
      <w:pPr>
        <w:pStyle w:val="FootnoteText"/>
      </w:pPr>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4135AC"/>
    <w:p w14:paraId="62607617" w14:textId="77777777" w:rsidR="004135AC" w:rsidRDefault="004135AC" w:rsidP="004135AC">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4135AC"/>
    <w:p w14:paraId="7BD90C86" w14:textId="77777777" w:rsidR="004135AC" w:rsidRDefault="004135AC" w:rsidP="004135AC">
      <w:r>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4135AC">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 xml:space="preserve">be </w:t>
      </w:r>
      <w:r>
        <w:lastRenderedPageBreak/>
        <w:t>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4135AC">
      <w:pPr>
        <w:rPr>
          <w:rFonts w:eastAsia="Times New Roman"/>
          <w:color w:val="222222"/>
        </w:rPr>
      </w:pPr>
      <w:r>
        <w:rPr>
          <w:rFonts w:eastAsia="Times New Roman"/>
          <w:color w:val="222222"/>
        </w:rPr>
        <w:t>Nonetheless, the Oracle-admin rewards program is aimed solely at LPs because the larger the overlap among the oracle and the LP the better.</w:t>
      </w:r>
    </w:p>
    <w:p w14:paraId="7AD9296D" w14:textId="77777777" w:rsidR="004135AC" w:rsidRPr="007E4D5D" w:rsidRDefault="004135AC" w:rsidP="004135AC">
      <w:r>
        <w:rPr>
          <w:rFonts w:eastAsia="Times New Roman"/>
          <w:color w:val="222222"/>
        </w:rPr>
        <w:t>Cross margining</w:t>
      </w:r>
    </w:p>
    <w:p w14:paraId="3EEBEC67" w14:textId="77777777" w:rsidR="004135AC" w:rsidRPr="008C17C5" w:rsidRDefault="004135AC" w:rsidP="004135AC"/>
    <w:p w14:paraId="299F3895" w14:textId="77777777" w:rsidR="004135AC" w:rsidRDefault="004135AC" w:rsidP="004135AC"/>
    <w:p w14:paraId="020DC855" w14:textId="77777777" w:rsidR="00EF75FA" w:rsidRDefault="00EF75FA" w:rsidP="00EF75FA">
      <w:pPr>
        <w:rPr>
          <w:rFonts w:eastAsia="Times New Roman"/>
          <w:color w:val="222222"/>
        </w:rPr>
      </w:pPr>
    </w:p>
    <w:p w14:paraId="69E0388A" w14:textId="77777777" w:rsidR="004135AC" w:rsidRDefault="004135AC" w:rsidP="00EF75FA">
      <w:pPr>
        <w:rPr>
          <w:rFonts w:eastAsia="Times New Roman"/>
          <w:color w:val="222222"/>
        </w:rPr>
      </w:pPr>
    </w:p>
    <w:p w14:paraId="6A97088B" w14:textId="77777777" w:rsidR="00EF75FA" w:rsidRDefault="00EF75FA" w:rsidP="00EF70D0"/>
    <w:p w14:paraId="426C3183" w14:textId="77777777" w:rsidR="00EF70D0" w:rsidRDefault="00EF70D0" w:rsidP="00EF70D0">
      <w:r>
        <w:t xml:space="preserve">The limited scope and frequency of events makes it possible for an individual to confidently assess the oracle’s honesty. </w:t>
      </w:r>
    </w:p>
    <w:p w14:paraId="4BB44EF2" w14:textId="77777777" w:rsidR="00EF70D0" w:rsidRDefault="00EF70D0" w:rsidP="00EF70D0">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EF70D0">
      <w:pPr>
        <w:shd w:val="clear" w:color="auto" w:fill="FFFFFF"/>
        <w:spacing w:after="0" w:line="240" w:lineRule="auto"/>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EF70D0">
      <w:pPr>
        <w:shd w:val="clear" w:color="auto" w:fill="FFFFFF"/>
        <w:spacing w:after="0" w:line="240" w:lineRule="auto"/>
        <w:rPr>
          <w:rFonts w:eastAsia="Times New Roman" w:cs="Times New Roman"/>
          <w:color w:val="222222"/>
        </w:rPr>
      </w:pPr>
    </w:p>
    <w:p w14:paraId="70110BF3" w14:textId="77777777" w:rsidR="00EF70D0" w:rsidRDefault="00EF70D0" w:rsidP="00EF70D0">
      <w:pPr>
        <w:shd w:val="clear" w:color="auto" w:fill="FFFFFF"/>
        <w:spacing w:after="0" w:line="240" w:lineRule="auto"/>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counts, but rather, the meta-game, the game of all games. T key is to have many interactions, so any one period is small relative to entire game. </w:t>
      </w:r>
    </w:p>
    <w:p w14:paraId="0B760949" w14:textId="77777777" w:rsidR="00F64F77" w:rsidRDefault="00F64F77" w:rsidP="00EF70D0">
      <w:pPr>
        <w:shd w:val="clear" w:color="auto" w:fill="FFFFFF"/>
        <w:spacing w:after="0" w:line="240" w:lineRule="auto"/>
        <w:rPr>
          <w:rFonts w:cs="Times New Roman"/>
          <w:noProof/>
        </w:rPr>
      </w:pPr>
    </w:p>
    <w:p w14:paraId="081A957D" w14:textId="77777777" w:rsidR="00EF70D0" w:rsidRDefault="00EF70D0" w:rsidP="00EF70D0">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EF70D0">
      <w:pPr>
        <w:shd w:val="clear" w:color="auto" w:fill="FFFFFF"/>
        <w:spacing w:after="0" w:line="240" w:lineRule="auto"/>
        <w:rPr>
          <w:rFonts w:cs="Times New Roman"/>
          <w:noProof/>
        </w:rPr>
      </w:pPr>
    </w:p>
    <w:p w14:paraId="59046AAD" w14:textId="77777777" w:rsidR="00EF70D0" w:rsidRDefault="00EF70D0" w:rsidP="00EF70D0">
      <w:pPr>
        <w:shd w:val="clear" w:color="auto" w:fill="FFFFFF"/>
        <w:spacing w:after="0" w:line="240" w:lineRule="auto"/>
        <w:rPr>
          <w:rFonts w:cs="Times New Roman"/>
          <w:noProof/>
        </w:rPr>
      </w:pPr>
    </w:p>
    <w:p w14:paraId="41A0D399" w14:textId="77777777" w:rsidR="00EF70D0" w:rsidRDefault="00EF70D0" w:rsidP="00997CAB">
      <w:pPr>
        <w:rPr>
          <w:rFonts w:eastAsia="Times New Roman"/>
          <w:color w:val="222222"/>
        </w:rPr>
      </w:pPr>
    </w:p>
    <w:p w14:paraId="1A2595C2" w14:textId="77777777" w:rsidR="003054C3" w:rsidRDefault="003054C3" w:rsidP="003054C3">
      <w:pPr>
        <w:spacing w:before="240" w:after="240"/>
      </w:pPr>
      <w:bookmarkStart w:id="3" w:name="_Hlk137468645"/>
      <w:r>
        <w:t xml:space="preserve">A sustainable contract creates a repeated game where honesty is always the dominant strategy. Simplicity is crucial in generating good game theory equilibria because the state space grows </w:t>
      </w:r>
      <w:r>
        <w:lastRenderedPageBreak/>
        <w:t>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3054C3">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F64F77">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F64F77">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F64F77">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7E1157">
      <w:r>
        <w:t>If the LPs have 100 ETH, an adjustable concentration factor f prevents the LP’s from having an exposure greater than 100/f.</w:t>
      </w:r>
      <w:r>
        <w:rPr>
          <w:rStyle w:val="FootnoteReference"/>
        </w:rPr>
        <w:footnoteReference w:id="3"/>
      </w:r>
      <w:r>
        <w:t xml:space="preserve"> Bettors take bets, </w:t>
      </w:r>
    </w:p>
    <w:p w14:paraId="3C19CD9A" w14:textId="77777777" w:rsidR="007E1157" w:rsidRDefault="007E1157" w:rsidP="007E1157"/>
    <w:p w14:paraId="44F159F9" w14:textId="77777777" w:rsidR="007E1157" w:rsidRPr="00541FF3" w:rsidRDefault="007E1157" w:rsidP="007E1157">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677993">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4"/>
      </w:r>
      <w:r>
        <w:rPr>
          <w:rFonts w:eastAsia="Times New Roman"/>
          <w:color w:val="222222"/>
        </w:rPr>
        <w:t xml:space="preserve"> </w:t>
      </w:r>
    </w:p>
    <w:p w14:paraId="51123886" w14:textId="48D14DAE" w:rsidR="007E1157" w:rsidRDefault="00677993" w:rsidP="00F64F77">
      <w:pPr>
        <w:rPr>
          <w:rFonts w:eastAsia="Times New Roman"/>
          <w:color w:val="222222"/>
        </w:rPr>
      </w:pPr>
      <w:proofErr w:type="spellStart"/>
      <w:r>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3054C3">
      <w:pPr>
        <w:spacing w:before="240" w:after="240"/>
      </w:pPr>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997CAB">
      <w:pPr>
        <w:rPr>
          <w:rFonts w:eastAsia="Times New Roman"/>
          <w:color w:val="222222"/>
        </w:rPr>
      </w:pPr>
    </w:p>
    <w:p w14:paraId="4508BC90" w14:textId="77777777" w:rsidR="009B38E6" w:rsidRDefault="009B38E6" w:rsidP="009B38E6">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w:t>
      </w:r>
      <w:r w:rsidRPr="008C17C5">
        <w:lastRenderedPageBreak/>
        <w:t xml:space="preserve">odds, such as </w:t>
      </w:r>
      <w:proofErr w:type="spellStart"/>
      <w:r w:rsidRPr="008C17C5">
        <w:t>moneyline</w:t>
      </w:r>
      <w:proofErr w:type="spellEnd"/>
      <w:r w:rsidRPr="008C17C5">
        <w:t xml:space="preserve"> odds of -110.</w:t>
      </w:r>
      <w:r w:rsidRPr="008C17C5">
        <w:footnoteReference w:id="5"/>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9B38E6">
      <w:r>
        <w:t>aligning incentives and adjudication procedures generated</w:t>
      </w:r>
    </w:p>
    <w:p w14:paraId="6F509EE7" w14:textId="77777777" w:rsidR="00CE5853" w:rsidRDefault="00CE5853" w:rsidP="00CE5853">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997CAB">
      <w:pPr>
        <w:rPr>
          <w:rFonts w:eastAsia="Times New Roman"/>
          <w:color w:val="222222"/>
        </w:rPr>
      </w:pPr>
    </w:p>
    <w:p w14:paraId="051E8F38" w14:textId="77777777" w:rsidR="00997CAB" w:rsidRDefault="00997CAB" w:rsidP="00997CAB">
      <w:pPr>
        <w:rPr>
          <w:rFonts w:eastAsia="Times New Roman"/>
          <w:color w:val="222222"/>
        </w:rPr>
      </w:pPr>
    </w:p>
    <w:p w14:paraId="33EA2559" w14:textId="22E9F9BD" w:rsidR="00997CAB" w:rsidRDefault="00997CAB" w:rsidP="00997CAB">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CC0919">
      <w:pPr>
        <w:rPr>
          <w:rFonts w:eastAsia="Times New Roman"/>
          <w:color w:val="222222"/>
        </w:rPr>
      </w:pPr>
    </w:p>
    <w:p w14:paraId="28F1024E" w14:textId="28BD84C7" w:rsidR="00CC0919" w:rsidRDefault="00CC0919" w:rsidP="00CC0919">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CC0919"/>
    <w:p w14:paraId="28314F67" w14:textId="77777777" w:rsidR="00CC0919" w:rsidRDefault="00CC0919" w:rsidP="00CC0919">
      <w:pPr>
        <w:rPr>
          <w:rFonts w:eastAsia="Times New Roman"/>
          <w:color w:val="222222"/>
        </w:rPr>
      </w:pPr>
    </w:p>
    <w:p w14:paraId="06BFE6D5" w14:textId="77777777" w:rsidR="00CC0919" w:rsidRDefault="00CC0919" w:rsidP="00CC0919">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CC0919"/>
    <w:p w14:paraId="23F6BE35" w14:textId="77777777" w:rsidR="00CC0919" w:rsidRDefault="00CC0919" w:rsidP="00CC0919"/>
    <w:p w14:paraId="4BEBC6AD" w14:textId="77777777" w:rsidR="00CC0919" w:rsidRDefault="00CC0919" w:rsidP="00CC0919"/>
    <w:p w14:paraId="2F31C95E" w14:textId="77777777" w:rsidR="00CC0919" w:rsidRDefault="00CC0919" w:rsidP="00CC0919">
      <w:r>
        <w:t>avalanche</w:t>
      </w:r>
    </w:p>
    <w:p w14:paraId="2406F1EB" w14:textId="77777777" w:rsidR="00CC0919" w:rsidRDefault="00CC0919" w:rsidP="00CC0919">
      <w:pPr>
        <w:pStyle w:val="ListParagraph"/>
        <w:numPr>
          <w:ilvl w:val="0"/>
          <w:numId w:val="1"/>
        </w:numPr>
      </w:pPr>
      <w:r>
        <w:lastRenderedPageBreak/>
        <w:t xml:space="preserve">On avalanche due to cost, speed, and congestion. Uses EVM. </w:t>
      </w:r>
    </w:p>
    <w:p w14:paraId="397B84E3" w14:textId="77777777" w:rsidR="00CC0919" w:rsidRDefault="00CC0919" w:rsidP="00CC0919"/>
    <w:p w14:paraId="52A5BB00" w14:textId="77777777" w:rsidR="00CC0919" w:rsidRDefault="00CC0919" w:rsidP="00CC0919">
      <w:r>
        <w:t>size of betting market</w:t>
      </w:r>
    </w:p>
    <w:p w14:paraId="3B03D43B" w14:textId="77777777" w:rsidR="00CC0919" w:rsidRDefault="00CC0919" w:rsidP="00CC0919"/>
    <w:p w14:paraId="1CF19E1F" w14:textId="77777777" w:rsidR="00CC0919" w:rsidRDefault="00CC0919" w:rsidP="00CC0919">
      <w:r>
        <w:t>Equity/Admin/Oracle</w:t>
      </w:r>
    </w:p>
    <w:p w14:paraId="0B0726A4" w14:textId="77777777" w:rsidR="00CC0919" w:rsidRDefault="00CC0919" w:rsidP="00CC0919">
      <w:pPr>
        <w:rPr>
          <w:rFonts w:eastAsia="Times New Roman"/>
          <w:color w:val="222222"/>
        </w:rPr>
      </w:pPr>
    </w:p>
    <w:p w14:paraId="2C6209F7" w14:textId="77777777" w:rsidR="00CC0919" w:rsidRDefault="00CC0919" w:rsidP="00CC0919">
      <w:pPr>
        <w:rPr>
          <w:rFonts w:eastAsia="Times New Roman"/>
          <w:color w:val="222222"/>
        </w:rPr>
      </w:pPr>
    </w:p>
    <w:p w14:paraId="48251EE6" w14:textId="77777777" w:rsidR="00CC0919" w:rsidRDefault="00CC0919" w:rsidP="00CC0919">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CC0919">
      <w:pPr>
        <w:pStyle w:val="ListParagraph"/>
      </w:pPr>
    </w:p>
    <w:p w14:paraId="6EF636DD" w14:textId="77777777" w:rsidR="00CC0919" w:rsidRDefault="00CC0919" w:rsidP="00CC0919">
      <w:pPr>
        <w:pStyle w:val="ListParagraph"/>
      </w:pPr>
    </w:p>
    <w:p w14:paraId="76A39E83" w14:textId="77777777" w:rsidR="00CC0919" w:rsidRDefault="00CC0919" w:rsidP="00CC0919">
      <w:pPr>
        <w:pStyle w:val="ListParagraph"/>
        <w:numPr>
          <w:ilvl w:val="0"/>
          <w:numId w:val="1"/>
        </w:numPr>
      </w:pPr>
      <w:r>
        <w:t>Just football, MMA, and boxing.</w:t>
      </w:r>
    </w:p>
    <w:p w14:paraId="7E050CE2" w14:textId="77777777" w:rsidR="00CC0919" w:rsidRDefault="00CC0919" w:rsidP="00CC0919">
      <w:pPr>
        <w:pStyle w:val="ListParagraph"/>
        <w:numPr>
          <w:ilvl w:val="0"/>
          <w:numId w:val="1"/>
        </w:numPr>
      </w:pPr>
      <w:r>
        <w:t xml:space="preserve">If play-in, could lose or have </w:t>
      </w:r>
      <w:proofErr w:type="gramStart"/>
      <w:r>
        <w:t>injury</w:t>
      </w:r>
      <w:proofErr w:type="gramEnd"/>
    </w:p>
    <w:p w14:paraId="22CC3FB3" w14:textId="77777777" w:rsidR="00CC0919" w:rsidRDefault="00CC0919" w:rsidP="00CC0919">
      <w:pPr>
        <w:pStyle w:val="ListParagraph"/>
        <w:numPr>
          <w:ilvl w:val="0"/>
          <w:numId w:val="1"/>
        </w:numPr>
      </w:pPr>
      <w:r>
        <w:t>Limited focus—just one sport, league</w:t>
      </w:r>
    </w:p>
    <w:p w14:paraId="10B48AC6" w14:textId="77777777" w:rsidR="00CC0919" w:rsidRDefault="00CC0919" w:rsidP="00CC0919">
      <w:pPr>
        <w:pStyle w:val="ListParagraph"/>
        <w:numPr>
          <w:ilvl w:val="0"/>
          <w:numId w:val="1"/>
        </w:numPr>
      </w:pPr>
      <w:r>
        <w:t xml:space="preserve">limited frequency—data are not </w:t>
      </w:r>
      <w:proofErr w:type="gramStart"/>
      <w:r>
        <w:t>transferred  on</w:t>
      </w:r>
      <w:proofErr w:type="gramEnd"/>
      <w:r>
        <w:t xml:space="preserve"> weekly events</w:t>
      </w:r>
    </w:p>
    <w:p w14:paraId="793C921C" w14:textId="77777777" w:rsidR="00CC0919" w:rsidRDefault="00CC0919" w:rsidP="00CC0919">
      <w:pPr>
        <w:pStyle w:val="ListParagraph"/>
        <w:numPr>
          <w:ilvl w:val="0"/>
          <w:numId w:val="1"/>
        </w:numPr>
      </w:pPr>
      <w:r>
        <w:t xml:space="preserve"> Limited is good for monitoring oracle, easier to incent. </w:t>
      </w:r>
    </w:p>
    <w:p w14:paraId="23BE479E" w14:textId="77777777" w:rsidR="00CC0919" w:rsidRDefault="00CC0919" w:rsidP="00CC0919">
      <w:pPr>
        <w:pStyle w:val="ListParagraph"/>
        <w:numPr>
          <w:ilvl w:val="0"/>
          <w:numId w:val="1"/>
        </w:numPr>
      </w:pPr>
      <w:r>
        <w:t>vending machine</w:t>
      </w:r>
    </w:p>
    <w:p w14:paraId="55CE2D39" w14:textId="77777777" w:rsidR="00CC0919" w:rsidRDefault="00CC0919" w:rsidP="00CC0919">
      <w:pPr>
        <w:pStyle w:val="ListParagraph"/>
        <w:numPr>
          <w:ilvl w:val="0"/>
          <w:numId w:val="1"/>
        </w:numPr>
      </w:pPr>
      <w:r>
        <w:t>Simplicity: games limited, win/lose, same time of day. Handful of contracts, not dozens of libraries.</w:t>
      </w:r>
    </w:p>
    <w:p w14:paraId="61A9BFB8" w14:textId="77777777" w:rsidR="00CC0919" w:rsidRDefault="00CC0919" w:rsidP="00CC0919">
      <w:pPr>
        <w:pStyle w:val="ListParagraph"/>
        <w:numPr>
          <w:ilvl w:val="0"/>
          <w:numId w:val="1"/>
        </w:numPr>
      </w:pPr>
      <w:r>
        <w:t>Power law in popularity</w:t>
      </w:r>
    </w:p>
    <w:p w14:paraId="482CD1C8" w14:textId="77777777" w:rsidR="00CC0919" w:rsidRDefault="00CC0919" w:rsidP="00CC0919">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CC0919"/>
    <w:p w14:paraId="03D106C3" w14:textId="77777777" w:rsidR="00CC0919" w:rsidRDefault="00CC0919" w:rsidP="00CC0919">
      <w:pPr>
        <w:pStyle w:val="Heading1"/>
      </w:pPr>
      <w:r>
        <w:t>players</w:t>
      </w:r>
    </w:p>
    <w:p w14:paraId="04FD0F3B" w14:textId="77777777" w:rsidR="00CC0919" w:rsidRDefault="00CC0919" w:rsidP="00CC0919">
      <w:pPr>
        <w:pStyle w:val="ListParagraph"/>
        <w:numPr>
          <w:ilvl w:val="0"/>
          <w:numId w:val="1"/>
        </w:numPr>
      </w:pPr>
      <w:r>
        <w:t xml:space="preserve">Oracle: post accurate odds and results.  ½ </w:t>
      </w:r>
      <w:proofErr w:type="spellStart"/>
      <w:r>
        <w:t>vig</w:t>
      </w:r>
      <w:proofErr w:type="spellEnd"/>
      <w:r>
        <w:t>, no risk</w:t>
      </w:r>
    </w:p>
    <w:p w14:paraId="7B3DFA3C" w14:textId="77777777" w:rsidR="00CC0919" w:rsidRDefault="00CC0919" w:rsidP="00CC0919">
      <w:pPr>
        <w:pStyle w:val="ListParagraph"/>
        <w:numPr>
          <w:ilvl w:val="0"/>
          <w:numId w:val="1"/>
        </w:numPr>
      </w:pPr>
      <w:r>
        <w:t xml:space="preserve">Bookie: provide capital for initial and residual imbalances. ½ </w:t>
      </w:r>
      <w:proofErr w:type="spellStart"/>
      <w:r>
        <w:t>vig</w:t>
      </w:r>
      <w:proofErr w:type="spellEnd"/>
      <w:r>
        <w:t>, risk</w:t>
      </w:r>
    </w:p>
    <w:p w14:paraId="13B5CBA8" w14:textId="77777777" w:rsidR="00CC0919" w:rsidRDefault="00CC0919" w:rsidP="00CC0919">
      <w:pPr>
        <w:pStyle w:val="ListParagraph"/>
        <w:numPr>
          <w:ilvl w:val="0"/>
          <w:numId w:val="1"/>
        </w:numPr>
      </w:pPr>
      <w:r>
        <w:t>Bettors: bet on games</w:t>
      </w:r>
    </w:p>
    <w:p w14:paraId="4052A93F" w14:textId="77777777" w:rsidR="00CC0919" w:rsidRDefault="00CC0919" w:rsidP="00CC0919">
      <w:pPr>
        <w:pStyle w:val="Heading1"/>
      </w:pPr>
      <w:r>
        <w:t>Timing</w:t>
      </w:r>
    </w:p>
    <w:p w14:paraId="3E33BF16" w14:textId="77777777" w:rsidR="00CC0919" w:rsidRDefault="00CC0919" w:rsidP="00CC0919">
      <w:pPr>
        <w:pStyle w:val="ListParagraph"/>
        <w:numPr>
          <w:ilvl w:val="0"/>
          <w:numId w:val="2"/>
        </w:numPr>
      </w:pPr>
      <w:r>
        <w:t>Weekly</w:t>
      </w:r>
    </w:p>
    <w:p w14:paraId="623689BB" w14:textId="77777777" w:rsidR="00CC0919" w:rsidRDefault="00CC0919" w:rsidP="00CC0919">
      <w:pPr>
        <w:pStyle w:val="ListParagraph"/>
        <w:numPr>
          <w:ilvl w:val="0"/>
          <w:numId w:val="2"/>
        </w:numPr>
      </w:pPr>
      <w:r>
        <w:t>Submission once a day</w:t>
      </w:r>
    </w:p>
    <w:p w14:paraId="614EA37F" w14:textId="77777777" w:rsidR="00CC0919" w:rsidRDefault="00CC0919" w:rsidP="00CC0919">
      <w:pPr>
        <w:pStyle w:val="ListParagraph"/>
        <w:numPr>
          <w:ilvl w:val="0"/>
          <w:numId w:val="2"/>
        </w:numPr>
      </w:pPr>
      <w:r>
        <w:t>vote on a slate</w:t>
      </w:r>
    </w:p>
    <w:p w14:paraId="20E333CD" w14:textId="77777777" w:rsidR="00CC0919" w:rsidRDefault="00CC0919" w:rsidP="00CC0919">
      <w:pPr>
        <w:pStyle w:val="ListParagraph"/>
        <w:numPr>
          <w:ilvl w:val="0"/>
          <w:numId w:val="2"/>
        </w:numPr>
      </w:pPr>
      <w:r>
        <w:t xml:space="preserve">always at least 6 hours to </w:t>
      </w:r>
      <w:proofErr w:type="gramStart"/>
      <w:r>
        <w:t>vote</w:t>
      </w:r>
      <w:proofErr w:type="gramEnd"/>
      <w:r>
        <w:t xml:space="preserve"> </w:t>
      </w:r>
    </w:p>
    <w:p w14:paraId="7D81EB82" w14:textId="77777777" w:rsidR="00CC0919" w:rsidRDefault="00CC0919" w:rsidP="00CC0919">
      <w:pPr>
        <w:pStyle w:val="ListParagraph"/>
        <w:numPr>
          <w:ilvl w:val="0"/>
          <w:numId w:val="1"/>
        </w:numPr>
      </w:pPr>
      <w:r>
        <w:t xml:space="preserve">Forcing the bettors buy the equity token (why bring in stablecoin?). </w:t>
      </w:r>
    </w:p>
    <w:p w14:paraId="7C34DB53" w14:textId="77777777" w:rsidR="00CC0919" w:rsidRDefault="00CC0919" w:rsidP="00CC0919">
      <w:pPr>
        <w:pStyle w:val="ListParagraph"/>
        <w:numPr>
          <w:ilvl w:val="0"/>
          <w:numId w:val="1"/>
        </w:numPr>
      </w:pPr>
      <w:r>
        <w:lastRenderedPageBreak/>
        <w:t xml:space="preserve">equity has a job, and gets </w:t>
      </w:r>
      <w:proofErr w:type="gramStart"/>
      <w:r>
        <w:t>paid</w:t>
      </w:r>
      <w:proofErr w:type="gramEnd"/>
    </w:p>
    <w:p w14:paraId="12CEFE29" w14:textId="77777777" w:rsidR="00CC0919" w:rsidRDefault="00CC0919" w:rsidP="00CC0919">
      <w:pPr>
        <w:pStyle w:val="ListParagraph"/>
        <w:numPr>
          <w:ilvl w:val="0"/>
          <w:numId w:val="1"/>
        </w:numPr>
      </w:pPr>
      <w:r>
        <w:t xml:space="preserve">equity token necessary to get oracle </w:t>
      </w:r>
      <w:proofErr w:type="gramStart"/>
      <w:r>
        <w:t>revenue</w:t>
      </w:r>
      <w:proofErr w:type="gramEnd"/>
    </w:p>
    <w:p w14:paraId="29F919E0" w14:textId="77777777" w:rsidR="00CC0919" w:rsidRDefault="00CC0919" w:rsidP="00CC0919">
      <w:pPr>
        <w:pStyle w:val="ListParagraph"/>
        <w:numPr>
          <w:ilvl w:val="0"/>
          <w:numId w:val="1"/>
        </w:numPr>
      </w:pPr>
      <w:r>
        <w:t xml:space="preserve">job just send accurate data. Costs the same to send as inaccurate </w:t>
      </w:r>
      <w:proofErr w:type="gramStart"/>
      <w:r>
        <w:t>data</w:t>
      </w:r>
      <w:proofErr w:type="gramEnd"/>
    </w:p>
    <w:p w14:paraId="54627BF1" w14:textId="77777777" w:rsidR="00CC0919" w:rsidRDefault="00CC0919" w:rsidP="00CC0919">
      <w:pPr>
        <w:pStyle w:val="ListParagraph"/>
        <w:numPr>
          <w:ilvl w:val="0"/>
          <w:numId w:val="1"/>
        </w:numPr>
      </w:pPr>
      <w:r>
        <w:t xml:space="preserve">Equity tokens without jobs imply an </w:t>
      </w:r>
      <w:proofErr w:type="gramStart"/>
      <w:r>
        <w:t>inefficiency</w:t>
      </w:r>
      <w:proofErr w:type="gramEnd"/>
    </w:p>
    <w:p w14:paraId="6139B706" w14:textId="77777777" w:rsidR="00CC0919" w:rsidRDefault="00CC0919" w:rsidP="00CC0919">
      <w:pPr>
        <w:pStyle w:val="ListParagraph"/>
        <w:numPr>
          <w:ilvl w:val="0"/>
          <w:numId w:val="1"/>
        </w:numPr>
      </w:pPr>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CC0919">
      <w:pPr>
        <w:pStyle w:val="ListParagraph"/>
        <w:numPr>
          <w:ilvl w:val="0"/>
          <w:numId w:val="1"/>
        </w:numPr>
      </w:pPr>
      <w:r>
        <w:t>Decentralization for LT risks; choke points, outsiders</w:t>
      </w:r>
    </w:p>
    <w:p w14:paraId="759BD91D" w14:textId="77777777" w:rsidR="00CC0919" w:rsidRDefault="00CC0919" w:rsidP="00CC0919">
      <w:pPr>
        <w:pStyle w:val="ListParagraph"/>
        <w:numPr>
          <w:ilvl w:val="0"/>
          <w:numId w:val="1"/>
        </w:numPr>
      </w:pPr>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CC0919">
      <w:pPr>
        <w:rPr>
          <w:rFonts w:eastAsia="Times New Roman"/>
          <w:color w:val="222222"/>
        </w:rPr>
      </w:pPr>
    </w:p>
    <w:p w14:paraId="049C6538" w14:textId="77777777" w:rsidR="00CC0919" w:rsidRDefault="00CC0919" w:rsidP="00CC0919">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CA42BD">
      <w:pPr>
        <w:pStyle w:val="Heading1"/>
      </w:pPr>
    </w:p>
    <w:p w14:paraId="34665D51" w14:textId="28DFE521" w:rsidR="00CA42BD" w:rsidRDefault="00CA42BD" w:rsidP="00CA42BD">
      <w:pPr>
        <w:pStyle w:val="Heading1"/>
      </w:pPr>
      <w:r>
        <w:t>price mechanism—no wisdom of crowds</w:t>
      </w:r>
    </w:p>
    <w:p w14:paraId="5616C511" w14:textId="77777777" w:rsidR="00CA42BD" w:rsidRDefault="00CA42BD" w:rsidP="00CA42BD">
      <w:pPr>
        <w:pStyle w:val="ListParagraph"/>
        <w:numPr>
          <w:ilvl w:val="0"/>
          <w:numId w:val="1"/>
        </w:numPr>
      </w:pPr>
      <w:r>
        <w:t>No Wisdom of crowds</w:t>
      </w:r>
    </w:p>
    <w:p w14:paraId="4292F272" w14:textId="77777777" w:rsidR="00CA42BD" w:rsidRDefault="00CA42BD" w:rsidP="00CA42BD">
      <w:pPr>
        <w:pStyle w:val="ListParagraph"/>
        <w:numPr>
          <w:ilvl w:val="0"/>
          <w:numId w:val="1"/>
        </w:numPr>
      </w:pPr>
      <w:r>
        <w:t xml:space="preserve">Not a CLOB, </w:t>
      </w:r>
      <w:proofErr w:type="gramStart"/>
      <w:r>
        <w:t>Not</w:t>
      </w:r>
      <w:proofErr w:type="gramEnd"/>
      <w:r>
        <w:t xml:space="preserve"> an AMM</w:t>
      </w:r>
    </w:p>
    <w:p w14:paraId="1A6BCE04" w14:textId="77777777" w:rsidR="00CA42BD" w:rsidRDefault="00CA42BD" w:rsidP="00CA42BD">
      <w:pPr>
        <w:pStyle w:val="ListParagraph"/>
        <w:numPr>
          <w:ilvl w:val="0"/>
          <w:numId w:val="1"/>
        </w:numPr>
      </w:pPr>
      <w:r>
        <w:t>not asking for {</w:t>
      </w:r>
      <w:proofErr w:type="spellStart"/>
      <w:proofErr w:type="gramStart"/>
      <w:r>
        <w:t>price,quantity</w:t>
      </w:r>
      <w:proofErr w:type="spellEnd"/>
      <w:proofErr w:type="gramEnd"/>
      <w:r>
        <w:t>}</w:t>
      </w:r>
    </w:p>
    <w:p w14:paraId="34CB37AF" w14:textId="77777777" w:rsidR="00CA42BD" w:rsidRDefault="00CA42BD" w:rsidP="00CA42BD">
      <w:pPr>
        <w:pStyle w:val="ListParagraph"/>
        <w:numPr>
          <w:ilvl w:val="0"/>
          <w:numId w:val="1"/>
        </w:numPr>
      </w:pPr>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CA42BD">
      <w:pPr>
        <w:pStyle w:val="ListParagraph"/>
        <w:numPr>
          <w:ilvl w:val="0"/>
          <w:numId w:val="1"/>
        </w:numPr>
      </w:pPr>
      <w:r>
        <w:t xml:space="preserve">Don’t ask a price if not interested in </w:t>
      </w:r>
      <w:proofErr w:type="gramStart"/>
      <w:r>
        <w:t>buying</w:t>
      </w:r>
      <w:proofErr w:type="gramEnd"/>
    </w:p>
    <w:p w14:paraId="49DF4374" w14:textId="77777777" w:rsidR="00CA42BD" w:rsidRDefault="00CA42BD" w:rsidP="00CA42BD">
      <w:pPr>
        <w:pStyle w:val="ListParagraph"/>
        <w:numPr>
          <w:ilvl w:val="0"/>
          <w:numId w:val="1"/>
        </w:numPr>
      </w:pPr>
      <w:proofErr w:type="spellStart"/>
      <w:r>
        <w:t>Vig</w:t>
      </w:r>
      <w:proofErr w:type="spellEnd"/>
      <w:r>
        <w:t xml:space="preserve"> 5% for a long time</w:t>
      </w:r>
    </w:p>
    <w:p w14:paraId="152BA291" w14:textId="77777777" w:rsidR="00CA42BD" w:rsidRDefault="00CA42BD" w:rsidP="00CA42BD">
      <w:pPr>
        <w:pStyle w:val="ListParagraph"/>
        <w:numPr>
          <w:ilvl w:val="0"/>
          <w:numId w:val="1"/>
        </w:numPr>
      </w:pPr>
      <w:r>
        <w:t>incentivize Oracle token holders. Bettors and LPs cannot do anything destructive if they tried. For bettors, the more the better. For LPs, there will be an optimal amount of capital.</w:t>
      </w:r>
    </w:p>
    <w:p w14:paraId="1AB02EC2" w14:textId="77777777" w:rsidR="00CA42BD" w:rsidRDefault="00CA42BD" w:rsidP="0043603D">
      <w:pPr>
        <w:rPr>
          <w:rFonts w:eastAsia="Times New Roman"/>
          <w:color w:val="222222"/>
        </w:rPr>
      </w:pPr>
    </w:p>
    <w:p w14:paraId="7E55F09D" w14:textId="1221185C" w:rsidR="0043603D" w:rsidRDefault="0043603D" w:rsidP="0043603D">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43603D">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w:t>
      </w:r>
      <w:r>
        <w:rPr>
          <w:rFonts w:eastAsia="Times New Roman"/>
          <w:color w:val="222222"/>
        </w:rPr>
        <w:lastRenderedPageBreak/>
        <w:t xml:space="preserve">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43603D">
      <w:pPr>
        <w:shd w:val="clear" w:color="auto" w:fill="FFFFFF"/>
        <w:spacing w:after="0" w:line="240" w:lineRule="auto"/>
        <w:rPr>
          <w:rFonts w:eastAsia="Times New Roman" w:cs="Times New Roman"/>
          <w:color w:val="222222"/>
        </w:rPr>
      </w:pPr>
    </w:p>
    <w:p w14:paraId="4FEBB9D4" w14:textId="77777777" w:rsidR="0043603D" w:rsidRPr="008340A5" w:rsidRDefault="0043603D" w:rsidP="0043603D">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43603D">
      <w:pPr>
        <w:shd w:val="clear" w:color="auto" w:fill="FFFFFF"/>
        <w:spacing w:after="0" w:line="240" w:lineRule="auto"/>
        <w:rPr>
          <w:rFonts w:eastAsia="Times New Roman" w:cs="Times New Roman"/>
          <w:color w:val="222222"/>
        </w:rPr>
      </w:pPr>
    </w:p>
    <w:p w14:paraId="79E780CE" w14:textId="77777777" w:rsidR="004D005F" w:rsidRDefault="0043603D" w:rsidP="0043603D">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43603D">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43603D">
      <w:r>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 xml:space="preserve">Vitalik Buterin. </w:t>
      </w:r>
      <w:r w:rsidRPr="00456685">
        <w:t>TechCrunch: Sessions Blockchain 2018 Zug, Switzerland</w:t>
      </w:r>
    </w:p>
    <w:p w14:paraId="6E4A670A" w14:textId="596C7C63" w:rsidR="0043603D" w:rsidRPr="00F400CB" w:rsidRDefault="0043603D" w:rsidP="0043603D">
      <w:pPr>
        <w:rPr>
          <w:rFonts w:eastAsia="Times New Roman"/>
          <w:color w:val="222222"/>
        </w:rPr>
      </w:pPr>
      <w:bookmarkStart w:id="6" w:name="_Hlk137138979"/>
      <w:r>
        <w:lastRenderedPageBreak/>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43603D">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43603D">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43603D">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acts as a single agent. The decentralization of miners is therefore irrelevant to the primary mechanism that keeps mining honest.</w:t>
      </w:r>
    </w:p>
    <w:p w14:paraId="1122B2EF" w14:textId="77777777" w:rsidR="004D005F" w:rsidRDefault="004D005F" w:rsidP="0043603D">
      <w:pPr>
        <w:rPr>
          <w:rFonts w:eastAsia="Times New Roman"/>
          <w:color w:val="222222"/>
        </w:rPr>
      </w:pPr>
    </w:p>
    <w:p w14:paraId="29A0E2EC" w14:textId="11CFB15C" w:rsidR="004D005F" w:rsidRDefault="004D005F" w:rsidP="004D005F">
      <w:pPr>
        <w:pStyle w:val="Heading1"/>
        <w:rPr>
          <w:rFonts w:eastAsia="Times New Roman"/>
        </w:rPr>
      </w:pPr>
      <w:r>
        <w:rPr>
          <w:rFonts w:eastAsia="Times New Roman"/>
        </w:rPr>
        <w:t>Reputation: immutability and transparency and pseudonymity</w:t>
      </w:r>
    </w:p>
    <w:p w14:paraId="2559D2E4" w14:textId="77777777" w:rsidR="0043603D" w:rsidRDefault="0043603D" w:rsidP="0043603D">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43603D">
      <w:pPr>
        <w:pStyle w:val="Heading1"/>
        <w:rPr>
          <w:rFonts w:eastAsia="Times New Roman"/>
        </w:rPr>
      </w:pPr>
      <w:r>
        <w:rPr>
          <w:rFonts w:eastAsia="Times New Roman"/>
        </w:rPr>
        <w:lastRenderedPageBreak/>
        <w:t>Basic game theory</w:t>
      </w:r>
    </w:p>
    <w:p w14:paraId="466B92EA" w14:textId="77777777" w:rsidR="0043603D" w:rsidRDefault="0043603D" w:rsidP="0043603D"/>
    <w:p w14:paraId="6CF231AC" w14:textId="6C64B689" w:rsidR="00065290" w:rsidRDefault="0043603D" w:rsidP="0043603D">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43603D">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4D005F">
      <w:pPr>
        <w:pStyle w:val="Heading1"/>
        <w:rPr>
          <w:rFonts w:eastAsia="Times New Roman"/>
        </w:rPr>
      </w:pPr>
      <w:r>
        <w:rPr>
          <w:rFonts w:eastAsia="Times New Roman"/>
        </w:rPr>
        <w:t>simplicity</w:t>
      </w:r>
    </w:p>
    <w:p w14:paraId="3CDE8281" w14:textId="77777777" w:rsidR="0043603D" w:rsidRDefault="0043603D" w:rsidP="0043603D">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43603D">
      <w:r>
        <w:t>easy monitoring</w:t>
      </w:r>
    </w:p>
    <w:p w14:paraId="3F4173DE" w14:textId="77777777" w:rsidR="0043603D" w:rsidRPr="003F1F92" w:rsidRDefault="0043603D" w:rsidP="0043603D">
      <w:pPr>
        <w:rPr>
          <w:rFonts w:eastAsia="Times New Roman"/>
          <w:color w:val="222222"/>
        </w:rPr>
      </w:pPr>
      <w:r>
        <w:rPr>
          <w:rFonts w:eastAsia="Times New Roman"/>
          <w:color w:val="222222"/>
        </w:rPr>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43603D">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w:t>
      </w:r>
      <w:r w:rsidRPr="0021793C">
        <w:lastRenderedPageBreak/>
        <w:t xml:space="preserve">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4D005F">
      <w:pPr>
        <w:pStyle w:val="Heading1"/>
      </w:pPr>
      <w:r>
        <w:t>Repeated game</w:t>
      </w:r>
    </w:p>
    <w:p w14:paraId="1BC447EA" w14:textId="77777777" w:rsidR="0043603D" w:rsidRDefault="0043603D" w:rsidP="0043603D">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43603D">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43603D">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43603D">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they can burn their payment rather than send it to their counterparty. A burn generates an event log documenting the date and price, allowing outsiders 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43603D">
      <w:pPr>
        <w:rPr>
          <w:rFonts w:eastAsia="Times New Roman"/>
          <w:color w:val="222222"/>
        </w:rPr>
      </w:pPr>
      <w:r w:rsidRPr="0021793C">
        <w:rPr>
          <w:rFonts w:eastAsia="Times New Roman"/>
          <w:color w:val="222222"/>
        </w:rPr>
        <w:lastRenderedPageBreak/>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43603D">
      <w:pPr>
        <w:shd w:val="clear" w:color="auto" w:fill="FFFFFF"/>
        <w:spacing w:after="0" w:line="240" w:lineRule="auto"/>
        <w:rPr>
          <w:rFonts w:eastAsia="Times New Roman" w:cs="Times New Roman"/>
          <w:color w:val="222222"/>
        </w:rPr>
      </w:pPr>
    </w:p>
    <w:p w14:paraId="642BC5F3" w14:textId="77777777" w:rsidR="0043603D" w:rsidRDefault="0043603D" w:rsidP="0043603D">
      <w:pPr>
        <w:shd w:val="clear" w:color="auto" w:fill="FFFFFF"/>
        <w:spacing w:after="0" w:line="240" w:lineRule="auto"/>
        <w:rPr>
          <w:rFonts w:eastAsia="Times New Roman" w:cs="Times New Roman"/>
          <w:color w:val="222222"/>
        </w:rPr>
      </w:pPr>
    </w:p>
    <w:p w14:paraId="031F6866" w14:textId="27041F26" w:rsidR="0043603D" w:rsidRDefault="0043603D" w:rsidP="0043603D">
      <w:pPr>
        <w:shd w:val="clear" w:color="auto" w:fill="FFFFFF"/>
        <w:spacing w:after="0" w:line="240" w:lineRule="auto"/>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43603D">
      <w:pPr>
        <w:shd w:val="clear" w:color="auto" w:fill="FFFFFF"/>
        <w:spacing w:after="0" w:line="240" w:lineRule="auto"/>
        <w:rPr>
          <w:rFonts w:eastAsia="Times New Roman" w:cs="Times New Roman"/>
          <w:color w:val="222222"/>
        </w:rPr>
      </w:pPr>
    </w:p>
    <w:p w14:paraId="6E156C43" w14:textId="77777777" w:rsidR="004D005F" w:rsidRDefault="004D005F" w:rsidP="004D005F"/>
    <w:p w14:paraId="31A179E9" w14:textId="77777777" w:rsidR="004D005F" w:rsidRDefault="004D005F" w:rsidP="004D005F">
      <w:pPr>
        <w:pStyle w:val="EndnoteText"/>
      </w:pPr>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4D005F">
      <w:pPr>
        <w:pStyle w:val="EndnoteText"/>
      </w:pPr>
    </w:p>
    <w:p w14:paraId="04840031" w14:textId="77777777" w:rsidR="004D005F" w:rsidRDefault="004D005F" w:rsidP="004D005F">
      <w:pPr>
        <w:pStyle w:val="EndnoteText"/>
      </w:pPr>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4D005F"/>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9B569" w14:textId="77777777" w:rsidR="00BA18E8" w:rsidRDefault="00BA18E8" w:rsidP="0043603D">
      <w:pPr>
        <w:spacing w:after="0" w:line="240" w:lineRule="auto"/>
      </w:pPr>
      <w:r>
        <w:separator/>
      </w:r>
    </w:p>
  </w:endnote>
  <w:endnote w:type="continuationSeparator" w:id="0">
    <w:p w14:paraId="52C81254" w14:textId="77777777" w:rsidR="00BA18E8" w:rsidRDefault="00BA18E8"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0C84A" w14:textId="77777777" w:rsidR="00BA18E8" w:rsidRDefault="00BA18E8" w:rsidP="0043603D">
      <w:pPr>
        <w:spacing w:after="0" w:line="240" w:lineRule="auto"/>
      </w:pPr>
      <w:r>
        <w:separator/>
      </w:r>
    </w:p>
  </w:footnote>
  <w:footnote w:type="continuationSeparator" w:id="0">
    <w:p w14:paraId="1F3971F5" w14:textId="77777777" w:rsidR="00BA18E8" w:rsidRDefault="00BA18E8" w:rsidP="0043603D">
      <w:pPr>
        <w:spacing w:after="0" w:line="240" w:lineRule="auto"/>
      </w:pPr>
      <w:r>
        <w:continuationSeparator/>
      </w:r>
    </w:p>
  </w:footnote>
  <w:footnote w:id="1">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2">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3">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w:t>
      </w:r>
      <w:r>
        <w:t>risk  in the standard way--This factor can be adjusted, as experience will generate useful information on the best diversification factor.</w:t>
      </w:r>
    </w:p>
  </w:footnote>
  <w:footnote w:id="4">
    <w:p w14:paraId="63FA7AFF" w14:textId="77777777" w:rsidR="00677993" w:rsidRDefault="00677993" w:rsidP="00677993">
      <w:pPr>
        <w:pStyle w:val="FootnoteText"/>
      </w:pPr>
      <w:r>
        <w:rPr>
          <w:rStyle w:val="FootnoteReference"/>
        </w:rPr>
        <w:footnoteRef/>
      </w:r>
      <w:r>
        <w:t xml:space="preserve"> See </w:t>
      </w:r>
      <w:r>
        <w:t>http://www.collegefootballwinning.com/blog/efficient-markets-in-sports-betting/</w:t>
      </w:r>
    </w:p>
  </w:footnote>
  <w:footnote w:id="5">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MqoFAKXcRZktAAAA"/>
  </w:docVars>
  <w:rsids>
    <w:rsidRoot w:val="0043603D"/>
    <w:rsid w:val="00006775"/>
    <w:rsid w:val="00065290"/>
    <w:rsid w:val="000B24F4"/>
    <w:rsid w:val="000E2B17"/>
    <w:rsid w:val="001338A2"/>
    <w:rsid w:val="00147EB7"/>
    <w:rsid w:val="00272664"/>
    <w:rsid w:val="002A2A98"/>
    <w:rsid w:val="002E0EE0"/>
    <w:rsid w:val="0030411F"/>
    <w:rsid w:val="003054C3"/>
    <w:rsid w:val="00317FFE"/>
    <w:rsid w:val="00330153"/>
    <w:rsid w:val="00353312"/>
    <w:rsid w:val="003F4B82"/>
    <w:rsid w:val="00410C0E"/>
    <w:rsid w:val="004135AC"/>
    <w:rsid w:val="0043603D"/>
    <w:rsid w:val="0049375A"/>
    <w:rsid w:val="004A2B77"/>
    <w:rsid w:val="004A7664"/>
    <w:rsid w:val="004D005F"/>
    <w:rsid w:val="004E2713"/>
    <w:rsid w:val="00502492"/>
    <w:rsid w:val="00517495"/>
    <w:rsid w:val="00590F60"/>
    <w:rsid w:val="0059594E"/>
    <w:rsid w:val="00597D7E"/>
    <w:rsid w:val="005B2AE5"/>
    <w:rsid w:val="005B7517"/>
    <w:rsid w:val="005C50AC"/>
    <w:rsid w:val="00607D5E"/>
    <w:rsid w:val="00611F06"/>
    <w:rsid w:val="006242BF"/>
    <w:rsid w:val="00626C51"/>
    <w:rsid w:val="00672912"/>
    <w:rsid w:val="00677993"/>
    <w:rsid w:val="00700EBF"/>
    <w:rsid w:val="007119E9"/>
    <w:rsid w:val="00717B47"/>
    <w:rsid w:val="00781CDF"/>
    <w:rsid w:val="00787096"/>
    <w:rsid w:val="007A71B3"/>
    <w:rsid w:val="007E1157"/>
    <w:rsid w:val="007F2381"/>
    <w:rsid w:val="00893EE5"/>
    <w:rsid w:val="008E636D"/>
    <w:rsid w:val="00933C3C"/>
    <w:rsid w:val="00997CAB"/>
    <w:rsid w:val="009B38E6"/>
    <w:rsid w:val="009C175E"/>
    <w:rsid w:val="00A066BC"/>
    <w:rsid w:val="00A15E46"/>
    <w:rsid w:val="00A74053"/>
    <w:rsid w:val="00A85452"/>
    <w:rsid w:val="00A969DB"/>
    <w:rsid w:val="00B130B0"/>
    <w:rsid w:val="00B2067C"/>
    <w:rsid w:val="00B6286D"/>
    <w:rsid w:val="00B84836"/>
    <w:rsid w:val="00B96DDE"/>
    <w:rsid w:val="00BA18E8"/>
    <w:rsid w:val="00BA44FB"/>
    <w:rsid w:val="00BE7356"/>
    <w:rsid w:val="00C00766"/>
    <w:rsid w:val="00C05CCB"/>
    <w:rsid w:val="00C91E25"/>
    <w:rsid w:val="00CA42BD"/>
    <w:rsid w:val="00CC0919"/>
    <w:rsid w:val="00CE5853"/>
    <w:rsid w:val="00D01DDA"/>
    <w:rsid w:val="00D05D8A"/>
    <w:rsid w:val="00D6698B"/>
    <w:rsid w:val="00E07228"/>
    <w:rsid w:val="00E20B6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62</TotalTime>
  <Pages>1</Pages>
  <Words>5561</Words>
  <Characters>3170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35</cp:revision>
  <dcterms:created xsi:type="dcterms:W3CDTF">2023-05-31T00:45:00Z</dcterms:created>
  <dcterms:modified xsi:type="dcterms:W3CDTF">2023-08-15T03:15:00Z</dcterms:modified>
</cp:coreProperties>
</file>